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B10BAA1" w14:textId="77777777" w:rsidR="00031A16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0B" w14:textId="2BC40C1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14:paraId="78E669F5" w14:textId="77777777" w:rsidR="00031A16" w:rsidRDefault="00031A16" w:rsidP="00031A1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260A7EF4" w:rsidR="00173A24" w:rsidRDefault="006C7E5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C89A1CB" w14:textId="77777777" w:rsidR="00031A16" w:rsidRDefault="00031A1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077989E6" w:rsidR="00173A24" w:rsidRPr="006C7E56" w:rsidRDefault="006C7E56" w:rsidP="006C7E56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6C7E56">
        <w:rPr>
          <w:rFonts w:ascii="Muli" w:eastAsia="Muli" w:hAnsi="Muli" w:cs="Muli"/>
          <w:sz w:val="24"/>
          <w:szCs w:val="24"/>
        </w:rPr>
        <w:t>Grouping</w:t>
      </w:r>
    </w:p>
    <w:p w14:paraId="1EC1AF94" w14:textId="57561602" w:rsidR="006C7E56" w:rsidRPr="006C7E56" w:rsidRDefault="006C7E56" w:rsidP="006C7E56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Providing different styles to the group</w:t>
      </w: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30B67346" w:rsidR="00173A24" w:rsidRDefault="006C7E56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Relative means you </w:t>
      </w:r>
      <w:proofErr w:type="gramStart"/>
      <w:r>
        <w:rPr>
          <w:rFonts w:ascii="Muli" w:eastAsia="Muli" w:hAnsi="Muli" w:cs="Muli"/>
          <w:b/>
          <w:sz w:val="24"/>
          <w:szCs w:val="24"/>
        </w:rPr>
        <w:t>cant</w:t>
      </w:r>
      <w:proofErr w:type="gramEnd"/>
      <w:r>
        <w:rPr>
          <w:rFonts w:ascii="Muli" w:eastAsia="Muli" w:hAnsi="Muli" w:cs="Muli"/>
          <w:b/>
          <w:sz w:val="24"/>
          <w:szCs w:val="24"/>
        </w:rPr>
        <w:t xml:space="preserve"> change the position while absolute can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271098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F54F2C8" w14:textId="77777777" w:rsidR="006C7E56" w:rsidRDefault="006C7E5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C" w14:textId="167BCE37" w:rsidR="00173A24" w:rsidRDefault="00031A1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allow the object to be blurred and is the opposite of transparent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61A83058" w:rsidR="00173A24" w:rsidRDefault="00031A16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Javascript</w:t>
      </w:r>
      <w:proofErr w:type="spellEnd"/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52A3436E" w:rsidR="00173A24" w:rsidRDefault="006C7E5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 and snack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A737F7A" w14:textId="7BEE4023" w:rsidR="006C7E56" w:rsidRDefault="006C7E5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-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D158878" w:rsidR="00173A24" w:rsidRPr="00031A16" w:rsidRDefault="00031A16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031A16">
        <w:rPr>
          <w:color w:val="202124"/>
          <w:shd w:val="clear" w:color="auto" w:fill="FFFFFF"/>
        </w:rPr>
        <w:t xml:space="preserve">The function is to display </w:t>
      </w:r>
      <w:r w:rsidR="006C7E56">
        <w:rPr>
          <w:color w:val="202124"/>
          <w:shd w:val="clear" w:color="auto" w:fill="FFFFFF"/>
        </w:rPr>
        <w:t>react native components.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6823DB93" w:rsidR="00173A24" w:rsidRDefault="006C7E5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returns which components to be displayed.</w:t>
      </w: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0E63BA43" w:rsidR="00173A24" w:rsidRDefault="006C7E5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, View, Touchable Opacity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C99077E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235316062">
    <w:abstractNumId w:val="1"/>
  </w:num>
  <w:num w:numId="2" w16cid:durableId="1018964338">
    <w:abstractNumId w:val="0"/>
  </w:num>
  <w:num w:numId="3" w16cid:durableId="1830609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31A16"/>
    <w:rsid w:val="00173A24"/>
    <w:rsid w:val="00476A1B"/>
    <w:rsid w:val="006C7E56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30119B09-B3D5-42D6-9677-ABA659A93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6C7E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 YOUNG SUNG</dc:creator>
  <cp:keywords/>
  <dc:description/>
  <cp:lastModifiedBy>KAM YOUNG SUNG</cp:lastModifiedBy>
  <cp:revision>2</cp:revision>
  <dcterms:created xsi:type="dcterms:W3CDTF">2022-11-11T08:19:00Z</dcterms:created>
  <dcterms:modified xsi:type="dcterms:W3CDTF">2022-11-11T08:19:00Z</dcterms:modified>
</cp:coreProperties>
</file>